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Asi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Lazzaron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Brescia, BS, Italia Calvagese della Riviera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Calvagese della Riviera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1/06/2007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83831234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asialazzaroni07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8/05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8/05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8/05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8/05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